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ynne Wagner Rhode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ynn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agner Rhode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712 West Schreiber Avenue, Chicago, IL, USA Chicago, IL, USA 6063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ynnemariewagne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515570089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eil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5/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4/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